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7CC7EB" w14:textId="77777777" w:rsidR="00B6228E" w:rsidRPr="00BE1011" w:rsidRDefault="00B6228E" w:rsidP="00B622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36"/>
          <w:szCs w:val="20"/>
          <w:lang w:eastAsia="cs-CZ"/>
        </w:rPr>
      </w:pPr>
      <w:bookmarkStart w:id="0" w:name="_Hlk71096622"/>
      <w:bookmarkEnd w:id="0"/>
      <w:r w:rsidRPr="00BE1011">
        <w:rPr>
          <w:rFonts w:eastAsia="Times New Roman" w:cstheme="minorHAnsi"/>
          <w:b/>
          <w:sz w:val="36"/>
          <w:szCs w:val="20"/>
          <w:lang w:eastAsia="cs-CZ"/>
        </w:rPr>
        <w:t xml:space="preserve">Verze </w:t>
      </w:r>
      <w:r>
        <w:rPr>
          <w:rFonts w:eastAsia="Times New Roman" w:cstheme="minorHAnsi"/>
          <w:b/>
          <w:sz w:val="36"/>
          <w:szCs w:val="20"/>
          <w:lang w:eastAsia="cs-CZ"/>
        </w:rPr>
        <w:t>5.5.2021</w:t>
      </w:r>
    </w:p>
    <w:p w14:paraId="140E7564" w14:textId="77777777" w:rsidR="00B6228E" w:rsidRPr="00BE1011" w:rsidRDefault="00B6228E" w:rsidP="00B622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28"/>
          <w:szCs w:val="20"/>
          <w:lang w:eastAsia="cs-CZ"/>
        </w:rPr>
      </w:pPr>
    </w:p>
    <w:p w14:paraId="09BA29EA" w14:textId="77777777" w:rsidR="00B6228E" w:rsidRPr="00A95802" w:rsidRDefault="00B6228E" w:rsidP="00B6228E">
      <w:pPr>
        <w:pStyle w:val="Odstavecseseznamem"/>
        <w:numPr>
          <w:ilvl w:val="0"/>
          <w:numId w:val="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28"/>
          <w:szCs w:val="20"/>
          <w:lang w:eastAsia="cs-CZ"/>
        </w:rPr>
      </w:pPr>
      <w:r w:rsidRPr="00A95802">
        <w:rPr>
          <w:rFonts w:eastAsia="Times New Roman" w:cstheme="minorHAnsi"/>
          <w:b/>
          <w:sz w:val="28"/>
          <w:szCs w:val="20"/>
          <w:lang w:eastAsia="cs-CZ"/>
        </w:rPr>
        <w:t>Pracujte s touto neznámou sekvencí:</w:t>
      </w:r>
    </w:p>
    <w:p w14:paraId="45E6AC68" w14:textId="77777777" w:rsidR="00B6228E" w:rsidRPr="00B648B5" w:rsidRDefault="00B6228E" w:rsidP="00B6228E">
      <w:pPr>
        <w:pStyle w:val="Odstavecseseznamem"/>
        <w:pBdr>
          <w:top w:val="dotted" w:sz="6" w:space="17" w:color="auto"/>
          <w:left w:val="dotted" w:sz="6" w:space="17" w:color="auto"/>
          <w:bottom w:val="dotted" w:sz="6" w:space="17" w:color="auto"/>
          <w:right w:val="dotted" w:sz="6" w:space="17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1"/>
          <w:szCs w:val="21"/>
          <w:lang w:eastAsia="cs-CZ"/>
        </w:rPr>
      </w:pPr>
      <w:r w:rsidRPr="00B648B5">
        <w:rPr>
          <w:rFonts w:ascii="Courier New" w:eastAsia="Times New Roman" w:hAnsi="Courier New" w:cs="Courier New"/>
          <w:color w:val="222222"/>
          <w:sz w:val="21"/>
          <w:szCs w:val="21"/>
          <w:lang w:eastAsia="cs-CZ"/>
        </w:rPr>
        <w:t xml:space="preserve">      10         20         30         40         50</w:t>
      </w:r>
      <w:r w:rsidRPr="00B648B5">
        <w:rPr>
          <w:rFonts w:ascii="Courier New" w:eastAsia="Times New Roman" w:hAnsi="Courier New" w:cs="Courier New"/>
          <w:color w:val="222222"/>
          <w:sz w:val="21"/>
          <w:szCs w:val="21"/>
          <w:lang w:eastAsia="cs-CZ"/>
        </w:rPr>
        <w:br/>
        <w:t xml:space="preserve">MSKGEELFTG VVPILVELDG DVNGHKFSVS GEGEGDATYG KLTLKFICTT </w:t>
      </w:r>
      <w:r w:rsidRPr="00B648B5">
        <w:rPr>
          <w:rFonts w:ascii="Courier New" w:eastAsia="Times New Roman" w:hAnsi="Courier New" w:cs="Courier New"/>
          <w:color w:val="222222"/>
          <w:sz w:val="21"/>
          <w:szCs w:val="21"/>
          <w:lang w:eastAsia="cs-CZ"/>
        </w:rPr>
        <w:br/>
        <w:t xml:space="preserve">        60         70         80         90        100</w:t>
      </w:r>
      <w:r w:rsidRPr="00B648B5">
        <w:rPr>
          <w:rFonts w:ascii="Courier New" w:eastAsia="Times New Roman" w:hAnsi="Courier New" w:cs="Courier New"/>
          <w:color w:val="222222"/>
          <w:sz w:val="21"/>
          <w:szCs w:val="21"/>
          <w:lang w:eastAsia="cs-CZ"/>
        </w:rPr>
        <w:br/>
        <w:t xml:space="preserve">GKLPVPWPTL VTTFSYGVQC FSRYPDHMKQ HDFFKSAMPE GYVQERTIFF </w:t>
      </w:r>
      <w:r w:rsidRPr="00B648B5">
        <w:rPr>
          <w:rFonts w:ascii="Courier New" w:eastAsia="Times New Roman" w:hAnsi="Courier New" w:cs="Courier New"/>
          <w:color w:val="222222"/>
          <w:sz w:val="21"/>
          <w:szCs w:val="21"/>
          <w:lang w:eastAsia="cs-CZ"/>
        </w:rPr>
        <w:br/>
        <w:t xml:space="preserve">       110        120        130        140        150</w:t>
      </w:r>
      <w:r w:rsidRPr="00B648B5">
        <w:rPr>
          <w:rFonts w:ascii="Courier New" w:eastAsia="Times New Roman" w:hAnsi="Courier New" w:cs="Courier New"/>
          <w:color w:val="222222"/>
          <w:sz w:val="21"/>
          <w:szCs w:val="21"/>
          <w:lang w:eastAsia="cs-CZ"/>
        </w:rPr>
        <w:br/>
        <w:t xml:space="preserve">KDDGNYKTRA EVKFEGDTLV NRIELKGIDF KEDGNILGHK LEYNYNSHNV </w:t>
      </w:r>
      <w:r w:rsidRPr="00B648B5">
        <w:rPr>
          <w:rFonts w:ascii="Courier New" w:eastAsia="Times New Roman" w:hAnsi="Courier New" w:cs="Courier New"/>
          <w:color w:val="222222"/>
          <w:sz w:val="21"/>
          <w:szCs w:val="21"/>
          <w:lang w:eastAsia="cs-CZ"/>
        </w:rPr>
        <w:br/>
        <w:t xml:space="preserve">       160        170        180        190        200</w:t>
      </w:r>
      <w:r w:rsidRPr="00B648B5">
        <w:rPr>
          <w:rFonts w:ascii="Courier New" w:eastAsia="Times New Roman" w:hAnsi="Courier New" w:cs="Courier New"/>
          <w:color w:val="222222"/>
          <w:sz w:val="21"/>
          <w:szCs w:val="21"/>
          <w:lang w:eastAsia="cs-CZ"/>
        </w:rPr>
        <w:br/>
        <w:t xml:space="preserve">YIMADKQKNG IKVNFKIRHN IEDGSVQLAD HYQQNTPIGD GPVLLPDNHY </w:t>
      </w:r>
      <w:r w:rsidRPr="00B648B5">
        <w:rPr>
          <w:rFonts w:ascii="Courier New" w:eastAsia="Times New Roman" w:hAnsi="Courier New" w:cs="Courier New"/>
          <w:color w:val="222222"/>
          <w:sz w:val="21"/>
          <w:szCs w:val="21"/>
          <w:lang w:eastAsia="cs-CZ"/>
        </w:rPr>
        <w:br/>
        <w:t xml:space="preserve">       210        220        230 </w:t>
      </w:r>
      <w:r w:rsidRPr="00B648B5">
        <w:rPr>
          <w:rFonts w:ascii="Courier New" w:eastAsia="Times New Roman" w:hAnsi="Courier New" w:cs="Courier New"/>
          <w:color w:val="222222"/>
          <w:sz w:val="21"/>
          <w:szCs w:val="21"/>
          <w:lang w:eastAsia="cs-CZ"/>
        </w:rPr>
        <w:br/>
        <w:t xml:space="preserve">LSTQSALSKD PNEKRDHMVL LEFVTAAGIT HGMDELYK      </w:t>
      </w:r>
    </w:p>
    <w:p w14:paraId="3D70E6AD" w14:textId="77777777" w:rsidR="00B6228E" w:rsidRDefault="00B6228E" w:rsidP="00B6228E">
      <w:pPr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cs-CZ"/>
        </w:rPr>
      </w:pPr>
    </w:p>
    <w:p w14:paraId="2F4E4CF8" w14:textId="77777777" w:rsidR="00B6228E" w:rsidRDefault="00B6228E" w:rsidP="00B6228E">
      <w:pPr>
        <w:pStyle w:val="Odstavecseseznamem"/>
        <w:numPr>
          <w:ilvl w:val="0"/>
          <w:numId w:val="6"/>
        </w:numPr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  <w:r>
        <w:rPr>
          <w:rFonts w:eastAsia="Times New Roman" w:cstheme="minorHAnsi"/>
          <w:sz w:val="28"/>
          <w:szCs w:val="20"/>
          <w:lang w:eastAsia="cs-CZ"/>
        </w:rPr>
        <w:t xml:space="preserve">Sekvenci přepište do </w:t>
      </w:r>
      <w:proofErr w:type="spellStart"/>
      <w:r>
        <w:rPr>
          <w:rFonts w:eastAsia="Times New Roman" w:cstheme="minorHAnsi"/>
          <w:sz w:val="28"/>
          <w:szCs w:val="20"/>
          <w:lang w:eastAsia="cs-CZ"/>
        </w:rPr>
        <w:t>fasta</w:t>
      </w:r>
      <w:proofErr w:type="spellEnd"/>
      <w:r>
        <w:rPr>
          <w:rFonts w:eastAsia="Times New Roman" w:cstheme="minorHAnsi"/>
          <w:sz w:val="28"/>
          <w:szCs w:val="20"/>
          <w:lang w:eastAsia="cs-CZ"/>
        </w:rPr>
        <w:t xml:space="preserve"> formátu.</w:t>
      </w:r>
    </w:p>
    <w:p w14:paraId="69EBA2ED" w14:textId="77777777" w:rsidR="00B6228E" w:rsidRPr="00BE1011" w:rsidRDefault="00B6228E" w:rsidP="00B6228E">
      <w:pPr>
        <w:pStyle w:val="Odstavecseseznamem"/>
        <w:numPr>
          <w:ilvl w:val="0"/>
          <w:numId w:val="6"/>
        </w:numPr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  <w:r w:rsidRPr="00BE1011">
        <w:rPr>
          <w:rFonts w:eastAsia="Times New Roman" w:cstheme="minorHAnsi"/>
          <w:sz w:val="28"/>
          <w:szCs w:val="20"/>
          <w:lang w:eastAsia="cs-CZ"/>
        </w:rPr>
        <w:t xml:space="preserve">Zjistěte, </w:t>
      </w:r>
      <w:r>
        <w:rPr>
          <w:rFonts w:eastAsia="Times New Roman" w:cstheme="minorHAnsi"/>
          <w:sz w:val="28"/>
          <w:szCs w:val="20"/>
          <w:lang w:eastAsia="cs-CZ"/>
        </w:rPr>
        <w:t>co kóduje a z jakého organismu pochází</w:t>
      </w:r>
      <w:r w:rsidRPr="00BE1011">
        <w:rPr>
          <w:rFonts w:eastAsia="Times New Roman" w:cstheme="minorHAnsi"/>
          <w:sz w:val="28"/>
          <w:szCs w:val="20"/>
          <w:lang w:eastAsia="cs-CZ"/>
        </w:rPr>
        <w:t>.</w:t>
      </w:r>
    </w:p>
    <w:p w14:paraId="0FD66054" w14:textId="77777777" w:rsidR="00B6228E" w:rsidRPr="00F2706C" w:rsidRDefault="00B6228E" w:rsidP="00B6228E">
      <w:pPr>
        <w:pStyle w:val="Odstavecseseznamem"/>
        <w:numPr>
          <w:ilvl w:val="0"/>
          <w:numId w:val="6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eastAsia="Times New Roman" w:cstheme="minorHAnsi"/>
          <w:sz w:val="28"/>
          <w:szCs w:val="20"/>
          <w:lang w:eastAsia="cs-CZ"/>
        </w:rPr>
        <w:t xml:space="preserve">Zjistěte, jaký bude nejdelší fragment po štěpení proteinázou </w:t>
      </w:r>
      <w:proofErr w:type="spellStart"/>
      <w:r>
        <w:rPr>
          <w:rFonts w:eastAsia="Times New Roman" w:cstheme="minorHAnsi"/>
          <w:sz w:val="28"/>
          <w:szCs w:val="20"/>
          <w:lang w:eastAsia="cs-CZ"/>
        </w:rPr>
        <w:t>clostripain</w:t>
      </w:r>
      <w:proofErr w:type="spellEnd"/>
      <w:r>
        <w:rPr>
          <w:rFonts w:eastAsia="Times New Roman" w:cstheme="minorHAnsi"/>
          <w:sz w:val="28"/>
          <w:szCs w:val="20"/>
          <w:lang w:eastAsia="cs-CZ"/>
        </w:rPr>
        <w:t>.</w:t>
      </w:r>
    </w:p>
    <w:p w14:paraId="2E3A1E27" w14:textId="77777777" w:rsidR="00B6228E" w:rsidRPr="00F2706C" w:rsidRDefault="00B6228E" w:rsidP="00B6228E">
      <w:pPr>
        <w:pStyle w:val="Odstavecseseznamem"/>
        <w:numPr>
          <w:ilvl w:val="0"/>
          <w:numId w:val="6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eastAsia="Times New Roman" w:cstheme="minorHAnsi"/>
          <w:sz w:val="28"/>
          <w:szCs w:val="20"/>
          <w:lang w:eastAsia="cs-CZ"/>
        </w:rPr>
        <w:t xml:space="preserve">Kolik Cysteinů tento protein obsahuje? </w:t>
      </w:r>
    </w:p>
    <w:p w14:paraId="06A39B62" w14:textId="77777777" w:rsidR="00B6228E" w:rsidRPr="00F2706C" w:rsidRDefault="00B6228E" w:rsidP="00B6228E">
      <w:pPr>
        <w:pStyle w:val="Odstavecseseznamem"/>
        <w:numPr>
          <w:ilvl w:val="0"/>
          <w:numId w:val="6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eastAsia="Times New Roman" w:cstheme="minorHAnsi"/>
          <w:sz w:val="28"/>
          <w:szCs w:val="20"/>
          <w:lang w:eastAsia="cs-CZ"/>
        </w:rPr>
        <w:t>Existuje nějaký lidský homolog tohoto proteinu?</w:t>
      </w:r>
    </w:p>
    <w:p w14:paraId="4D8CB094" w14:textId="77777777" w:rsidR="00B6228E" w:rsidRPr="00F2706C" w:rsidRDefault="00B6228E" w:rsidP="00B6228E">
      <w:pPr>
        <w:spacing w:after="0" w:line="360" w:lineRule="auto"/>
        <w:rPr>
          <w:rFonts w:cstheme="minorHAnsi"/>
          <w:sz w:val="28"/>
          <w:szCs w:val="20"/>
        </w:rPr>
      </w:pPr>
    </w:p>
    <w:p w14:paraId="295EFD87" w14:textId="77777777" w:rsidR="00B6228E" w:rsidRPr="00F2706C" w:rsidRDefault="00B6228E" w:rsidP="00B6228E">
      <w:pPr>
        <w:spacing w:after="0" w:line="360" w:lineRule="auto"/>
        <w:rPr>
          <w:rFonts w:cstheme="minorHAnsi"/>
          <w:sz w:val="28"/>
          <w:szCs w:val="20"/>
        </w:rPr>
      </w:pPr>
    </w:p>
    <w:p w14:paraId="3C30DCC4" w14:textId="77777777" w:rsidR="00B6228E" w:rsidRPr="00A95802" w:rsidRDefault="00B6228E" w:rsidP="00B6228E">
      <w:pPr>
        <w:pStyle w:val="Odstavecseseznamem"/>
        <w:numPr>
          <w:ilvl w:val="0"/>
          <w:numId w:val="5"/>
        </w:numPr>
        <w:spacing w:after="0" w:line="360" w:lineRule="auto"/>
        <w:rPr>
          <w:rFonts w:cstheme="minorHAnsi"/>
          <w:b/>
          <w:sz w:val="28"/>
          <w:szCs w:val="20"/>
        </w:rPr>
      </w:pPr>
      <w:r w:rsidRPr="00A95802">
        <w:rPr>
          <w:rFonts w:cstheme="minorHAnsi"/>
          <w:b/>
          <w:sz w:val="28"/>
          <w:szCs w:val="20"/>
        </w:rPr>
        <w:t xml:space="preserve">Stáhněte si sekvenci </w:t>
      </w:r>
      <w:r w:rsidRPr="00A95802">
        <w:rPr>
          <w:rFonts w:ascii="Arial" w:hAnsi="Arial" w:cs="Arial"/>
          <w:b/>
          <w:bCs/>
          <w:color w:val="444444"/>
          <w:sz w:val="24"/>
          <w:szCs w:val="24"/>
          <w:shd w:val="clear" w:color="auto" w:fill="FFFFFF"/>
        </w:rPr>
        <w:t>NM_004476.3</w:t>
      </w:r>
    </w:p>
    <w:p w14:paraId="399211F0" w14:textId="77777777" w:rsidR="00B6228E" w:rsidRDefault="00B6228E" w:rsidP="00B6228E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>Co tato sekvence kóduje?</w:t>
      </w:r>
    </w:p>
    <w:p w14:paraId="38E50415" w14:textId="77777777" w:rsidR="00751992" w:rsidRDefault="00751992" w:rsidP="00751992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>Jak dlouhá je kódující oblast pro příslušný protein a jak dlouhý bude přeložený protein?</w:t>
      </w:r>
    </w:p>
    <w:p w14:paraId="70FE4764" w14:textId="77777777" w:rsidR="00B6228E" w:rsidRPr="000D50F9" w:rsidRDefault="00B6228E" w:rsidP="00B6228E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 xml:space="preserve">Jaká je 20 aminokyselina příslušného proteinu? </w:t>
      </w:r>
    </w:p>
    <w:p w14:paraId="6605A91C" w14:textId="77777777" w:rsidR="00B6228E" w:rsidRDefault="00B6228E" w:rsidP="00B6228E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 xml:space="preserve">Navrhněte manuálně </w:t>
      </w:r>
      <w:proofErr w:type="spellStart"/>
      <w:r>
        <w:rPr>
          <w:rFonts w:cstheme="minorHAnsi"/>
          <w:sz w:val="28"/>
          <w:szCs w:val="20"/>
        </w:rPr>
        <w:t>primery</w:t>
      </w:r>
      <w:proofErr w:type="spellEnd"/>
      <w:r>
        <w:rPr>
          <w:rFonts w:cstheme="minorHAnsi"/>
          <w:sz w:val="28"/>
          <w:szCs w:val="20"/>
        </w:rPr>
        <w:t>, které by bylo možné použít pro amplifikaci třetího exonu.</w:t>
      </w:r>
    </w:p>
    <w:p w14:paraId="023572AA" w14:textId="77777777" w:rsidR="00B6228E" w:rsidRDefault="00B6228E" w:rsidP="00B6228E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>Existuje nějaký restrikční enzym, který by sekvenci třetího exonu štěpil právě dvakrát?</w:t>
      </w:r>
    </w:p>
    <w:p w14:paraId="577C8EEA" w14:textId="77777777" w:rsidR="00B6228E" w:rsidRDefault="00B6228E" w:rsidP="00B6228E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</w:p>
    <w:p w14:paraId="4FAEB27A" w14:textId="77777777" w:rsidR="00DB1EF0" w:rsidRPr="00B6228E" w:rsidRDefault="00DB1EF0" w:rsidP="00B6228E"/>
    <w:sectPr w:rsidR="00DB1EF0" w:rsidRPr="00B622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71269C"/>
    <w:multiLevelType w:val="hybridMultilevel"/>
    <w:tmpl w:val="D1AC28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F73D3"/>
    <w:multiLevelType w:val="hybridMultilevel"/>
    <w:tmpl w:val="5F06C568"/>
    <w:lvl w:ilvl="0" w:tplc="F304ABC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96683C"/>
    <w:multiLevelType w:val="hybridMultilevel"/>
    <w:tmpl w:val="4314A75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0530A"/>
    <w:multiLevelType w:val="hybridMultilevel"/>
    <w:tmpl w:val="247E836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5A7AC2"/>
    <w:multiLevelType w:val="hybridMultilevel"/>
    <w:tmpl w:val="4E1A9D84"/>
    <w:lvl w:ilvl="0" w:tplc="E2D233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775103"/>
    <w:multiLevelType w:val="hybridMultilevel"/>
    <w:tmpl w:val="58226C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8B3035"/>
    <w:multiLevelType w:val="hybridMultilevel"/>
    <w:tmpl w:val="2A52F1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196E8A"/>
    <w:multiLevelType w:val="hybridMultilevel"/>
    <w:tmpl w:val="FF66903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  <w:num w:numId="5">
    <w:abstractNumId w:val="1"/>
  </w:num>
  <w:num w:numId="6">
    <w:abstractNumId w:val="6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szQ2MDE3MjS3MDNT0lEKTi0uzszPAykwrgUAqqe6CywAAAA="/>
  </w:docVars>
  <w:rsids>
    <w:rsidRoot w:val="00255883"/>
    <w:rsid w:val="00035DFD"/>
    <w:rsid w:val="00255883"/>
    <w:rsid w:val="005A6761"/>
    <w:rsid w:val="00667554"/>
    <w:rsid w:val="00751992"/>
    <w:rsid w:val="009644F0"/>
    <w:rsid w:val="00AD41F2"/>
    <w:rsid w:val="00B6228E"/>
    <w:rsid w:val="00B648B5"/>
    <w:rsid w:val="00BE1011"/>
    <w:rsid w:val="00DB1EF0"/>
    <w:rsid w:val="00F27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41A6BD"/>
  <w15:chartTrackingRefBased/>
  <w15:docId w15:val="{BB97D488-6AA9-41A6-840C-94BD5E629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6228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2558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4"/>
      <w:szCs w:val="24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255883"/>
    <w:rPr>
      <w:rFonts w:ascii="Courier New" w:eastAsia="Times New Roman" w:hAnsi="Courier New" w:cs="Courier New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2558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38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2090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2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474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7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021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981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9526431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1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3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. Karlova v Praze, Farmaceutická fakulta v HK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Matoušková</dc:creator>
  <cp:keywords/>
  <dc:description/>
  <cp:lastModifiedBy>Petra Matoušková</cp:lastModifiedBy>
  <cp:revision>4</cp:revision>
  <dcterms:created xsi:type="dcterms:W3CDTF">2021-05-05T06:40:00Z</dcterms:created>
  <dcterms:modified xsi:type="dcterms:W3CDTF">2021-05-05T07:07:00Z</dcterms:modified>
</cp:coreProperties>
</file>